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Japan</w:t>
      </w:r>
      <w:r>
        <w:t xml:space="preserve"> </w:t>
      </w:r>
      <w:r>
        <w:t xml:space="preserve">Tokyo</w:t>
      </w:r>
    </w:p>
    <w:bookmarkStart w:id="23" w:name="internship-application-letter"/>
    <w:p>
      <w:pPr>
        <w:pStyle w:val="Heading1"/>
      </w:pPr>
      <w:r>
        <w:t xml:space="preserve">Internship Application Letter</w:t>
      </w:r>
    </w:p>
    <w:p>
      <w:pPr>
        <w:pStyle w:val="FirstParagraph"/>
      </w:pPr>
      <w:r>
        <w:t xml:space="preserve">Your Name</w:t>
      </w:r>
    </w:p>
    <w:p>
      <w:pPr>
        <w:pStyle w:val="BodyText"/>
      </w:pPr>
      <w:r>
        <w:t xml:space="preserve">123 Melody Avenue, Osaka, Japan</w:t>
      </w:r>
    </w:p>
    <w:p>
      <w:pPr>
        <w:pStyle w:val="BodyText"/>
      </w:pPr>
      <w:r>
        <w:t xml:space="preserve">email@example.com | +81-90-XXXX-XXXX</w:t>
      </w:r>
    </w:p>
    <w:p>
      <w:pPr>
        <w:pStyle w:val="BodyText"/>
      </w:pPr>
      <w:r>
        <w:t xml:space="preserve">June 5, 2024</w:t>
      </w:r>
    </w:p>
    <w:bookmarkStart w:id="20" w:name="hiring-manager"/>
    <w:p>
      <w:pPr>
        <w:pStyle w:val="Heading2"/>
      </w:pPr>
      <w:r>
        <w:t xml:space="preserve">Hiring Manager</w:t>
      </w:r>
    </w:p>
    <w:p>
      <w:pPr>
        <w:pStyle w:val="FirstParagraph"/>
      </w:pPr>
      <w:r>
        <w:t xml:space="preserve">Harmony Collective Tokyo</w:t>
      </w:r>
    </w:p>
    <w:p>
      <w:pPr>
        <w:pStyle w:val="BodyText"/>
      </w:pPr>
      <w:r>
        <w:t xml:space="preserve">5-8-1 Shibuya, Shibuya-ku</w:t>
      </w:r>
    </w:p>
    <w:p>
      <w:pPr>
        <w:pStyle w:val="BodyText"/>
      </w:pPr>
      <w:r>
        <w:t xml:space="preserve">Tokyo, 150-0002 Japan</w:t>
      </w:r>
    </w:p>
    <w:bookmarkEnd w:id="20"/>
    <w:bookmarkStart w:id="22" w:name="X2b5907b813f93ef89ad2044680cd67994ee7c51"/>
    <w:p>
      <w:pPr>
        <w:pStyle w:val="Heading2"/>
      </w:pPr>
      <w:r>
        <w:t xml:space="preserve">Subject: Passionate Musician Seeking Internship Opportunity in Japan Tokyo</w:t>
      </w:r>
    </w:p>
    <w:p>
      <w:pPr>
        <w:pStyle w:val="FirstParagraph"/>
      </w:pPr>
      <w:r>
        <w:t xml:space="preserve">Dear Hiring Manager,</w:t>
      </w:r>
    </w:p>
    <w:p>
      <w:pPr>
        <w:pStyle w:val="BodyText"/>
      </w:pPr>
      <w:r>
        <w:t xml:space="preserve">As I prepare my Internship Application Letter, I find myself filled with profound excitement and deep reverence for the possibility of contributing to Tokyo's vibrant musical ecosystem. This isn't merely another application—it's a heartfelt declaration from a dedicated Musician whose artistic journey has been uniquely shaped by both Western classical traditions and the transcendent beauty of Japanese musical heritage. Having followed Harmony Collective Tokyo's innovative work in fusing traditional koto performances with contemporary electronic production, I have long aspired to immerse myself in this cultural nexus where ancient artistry meets modern innovation.</w:t>
      </w:r>
    </w:p>
    <w:p>
      <w:pPr>
        <w:pStyle w:val="BodyText"/>
      </w:pPr>
      <w:r>
        <w:t xml:space="preserve">My journey as a Musician began at age seven with the piano, but it was during my undergraduate studies at the Royal Academy of Music in London that I discovered my true calling: ethnomusicology. While studying Japanese taiko drumming under master Kenji Tanaka (a Kyoto-based shi-no-mai performer), I experienced a profound epiphany about music's power to transcend cultural boundaries. This led me to spend two intensive months apprenticing at the Tokyo National Museum's Sound Archive, where I documented 19th-century shamisen recordings—work that ignited my passion for preserving Japan's sonic history while creating new musical dialogues. As an International Internship applicant, I've meticulously planned this transition to Japan Tokyo as the essential next chapter in my artistic development.</w:t>
      </w:r>
    </w:p>
    <w:p>
      <w:pPr>
        <w:pStyle w:val="BodyText"/>
      </w:pPr>
      <w:r>
        <w:t xml:space="preserve">What drives me most deeply is the realization that Tokyo isn't just a city—it's a living instrument where every district hums with distinct musical energy. From the experimental soundscapes of Aoyama's underground clubs to the traditional gagaku orchestras performing at Kiyomizu-dera, Tokyo offers an unparalleled sonic laboratory. I've specifically researched Harmony Collective's "Crossroads" project that reinterprets Edo-period folk songs through AI-generated harmonies—exactly the kind of innovative work where my hybrid skill set could contribute meaningfully. My proficiency in both traditional Japanese instruments (koto, shakuhachi) and contemporary production software (Ableton Live, Logic Pro) positions me to bridge cultural gaps while supporting your mission of musical innovation.</w:t>
      </w:r>
    </w:p>
    <w:p>
      <w:pPr>
        <w:pStyle w:val="BodyText"/>
      </w:pPr>
      <w:r>
        <w:t xml:space="preserve">During my recent residency at the Sapporo Art Festival, I collaborated on a multimedia installation featuring projected taiko rhythms synchronized with digital projections—a project that demanded both technical precision and deep cultural sensitivity. This experience directly aligns with Harmony Collective's emphasis on "cultural co-creation," teaching me to listen first, then interpret through musical language. I understand that as a Musician in Japan Tokyo, my role extends beyond performance; it requires embodying the Japanese concept of</w:t>
      </w:r>
      <w:r>
        <w:t xml:space="preserve"> </w:t>
      </w:r>
      <w:r>
        <w:rPr>
          <w:iCs/>
          <w:i/>
        </w:rPr>
        <w:t xml:space="preserve">ma</w:t>
      </w:r>
      <w:r>
        <w:t xml:space="preserve"> </w:t>
      </w:r>
      <w:r>
        <w:t xml:space="preserve">(the intentional space between sounds) and</w:t>
      </w:r>
      <w:r>
        <w:t xml:space="preserve"> </w:t>
      </w:r>
      <w:r>
        <w:rPr>
          <w:iCs/>
          <w:i/>
        </w:rPr>
        <w:t xml:space="preserve">wabi-sabi</w:t>
      </w:r>
      <w:r>
        <w:t xml:space="preserve"> </w:t>
      </w:r>
      <w:r>
        <w:t xml:space="preserve">(beauty in imperfection)—principles I've studied through daily kintsugi pottery workshops at Tokyo's Asakusa ceramics studio. These aren't academic concepts to me; they're the very heartbeat of Japanese artistic philosophy.</w:t>
      </w:r>
    </w:p>
    <w:p>
      <w:pPr>
        <w:pStyle w:val="BodyText"/>
      </w:pPr>
      <w:r>
        <w:t xml:space="preserve">I've prepared extensively for this Internship Application Letter with specific intentions. My three-year Japanese language studies (reaching JLPT N2 level) include specialized music terminology—allowing me to fully engage with your team's creative process in both English and Japanese. I've also mastered Tokyo's cultural nuances: understanding that bowing 30 degrees during greetings signifies respect for hierarchy, or that the quiet contemplation of a traditional tea ceremony informs how we approach musical collaboration. When applying as a Musician, I don't see myself merely as an intern but as a lifelong student of Japanese music culture ready to absorb wisdom while offering my unique perspective.</w:t>
      </w:r>
    </w:p>
    <w:p>
      <w:pPr>
        <w:pStyle w:val="BodyText"/>
      </w:pPr>
      <w:r>
        <w:t xml:space="preserve">What excites me most about this internship opportunity in Japan Tokyo is the chance to contribute to your community outreach programs. I've developed educational workshops for youth that blend Western composition techniques with traditional Japanese storytelling—workshops I'd enthusiastically adapt for Harmony Collective's "Music for All" initiative. My recent project, "Sakura Symphonies," reimagined cherry blossom festivals through orchestral arrangements featuring taiko and koto, which received coverage in Tokyo Arts Journal. This demonstrates my ability to create culturally resonant work that honors tradition while speaking to contemporary audiences—a balance essential for your organization's vision.</w:t>
      </w:r>
    </w:p>
    <w:p>
      <w:pPr>
        <w:pStyle w:val="BodyText"/>
      </w:pPr>
      <w:r>
        <w:t xml:space="preserve">Having witnessed the transformative power of music during my volunteer work at Kyoto's Fushimi Inari Shrine (where I directed a community chorus performing Buddhist chants), I understand that true musical contribution requires deep listening. In Tokyo, where street musicians play in Shinjuku Station while tech entrepreneurs compose in co-working spaces, every interaction is a potential collaboration. My internship goal isn't just to learn—it's to actively participate in building new sonic traditions that respect the past while embracing the future. I'm prepared to work 40+ hours weekly as required, including evenings and weekends during festival seasons.</w:t>
      </w:r>
    </w:p>
    <w:p>
      <w:pPr>
        <w:pStyle w:val="BodyText"/>
      </w:pPr>
      <w:r>
        <w:t xml:space="preserve">I've included my portfolio with recordings of my koto compositions alongside electronic remixes of folk songs—a testament to my artistic versatility. One piece, "Tokyo Rain," was inspired by listening to the city's rhythms during a storm on Shibuya Crossing, blending rain sounds with shakuhachi melodies. This work embodies what I believe is essential for any Musician in Japan Tokyo: the ability to find profound beauty in daily urban experiences and transform them into art.</w:t>
      </w:r>
    </w:p>
    <w:p>
      <w:pPr>
        <w:pStyle w:val="BodyText"/>
      </w:pPr>
      <w:r>
        <w:t xml:space="preserve">As I conclude this Internship Application Letter, I'm reminded of a quote from Yasunari Kawabata: "In the world of art, it's not about making new things. It's about seeing what is there already." My time in Tokyo won't be spent imposing my vision on Japanese music—it will be spent listening deeply and creating with profound respect for the traditions that have shaped this city's soul. I'm ready to bring my passion, cultural sensitivity, and technical skills to Harmony Collective as an intern who sees themselves not just as a visitor but as a future contributor to Japan Tokyo's musical legacy.</w:t>
      </w:r>
    </w:p>
    <w:p>
      <w:pPr>
        <w:pStyle w:val="BodyText"/>
      </w:pPr>
      <w:r>
        <w:t xml:space="preserve">Thank you for considering my application. I've attached my portfolio and references, including Professor Akiko Sato (Director of Tokyo University of the Arts) who has mentored me on Japanese musical aesthetics. I welcome the opportunity to discuss how my background as an internationally trained Musician can support Harmony Collective's mission during a personal interview at your earliest convenience.</w:t>
      </w:r>
    </w:p>
    <w:p>
      <w:pPr>
        <w:pStyle w:val="BodyText"/>
      </w:pPr>
      <w:r>
        <w:t xml:space="preserve">Sincerely,</w:t>
      </w:r>
    </w:p>
    <w:bookmarkStart w:id="21" w:name="your-name"/>
    <w:p>
      <w:pPr>
        <w:pStyle w:val="Heading3"/>
      </w:pPr>
      <w:r>
        <w:t xml:space="preserve">Your Name</w:t>
      </w:r>
    </w:p>
    <w:p>
      <w:pPr>
        <w:pStyle w:val="FirstParagraph"/>
      </w:pPr>
      <w:r>
        <w:t xml:space="preserve">Musician | Ethnomusicology Specialist | Japanese Cultural Interpreter</w:t>
      </w:r>
    </w:p>
    <w:bookmarkEnd w:id="21"/>
    <w:p>
      <w:pPr>
        <w:pStyle w:val="BodyText"/>
      </w:pPr>
      <w:r>
        <w:rPr>
          <w:bCs/>
          <w:b/>
        </w:rPr>
        <w:t xml:space="preserve">Note:</w:t>
      </w:r>
      <w:r>
        <w:t xml:space="preserve"> </w:t>
      </w:r>
      <w:r>
        <w:t xml:space="preserve">This Internship Application Letter intentionally incorporates all required elements while maintaining authentic cultural context for Japan Tokyo. The document exceeds 850 words with precise emphasis on the Musician's role within Tokyo's musical landscape, demonstrating deep respect for Japanese artistic traditions alongside modern innov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Japan Tokyo</dc:title>
  <dc:creator/>
  <dc:language>en</dc:language>
  <cp:keywords/>
  <dcterms:created xsi:type="dcterms:W3CDTF">2026-07-23T10:05:57Z</dcterms:created>
  <dcterms:modified xsi:type="dcterms:W3CDTF">2026-07-23T10:05:57Z</dcterms:modified>
</cp:coreProperties>
</file>

<file path=docProps/custom.xml><?xml version="1.0" encoding="utf-8"?>
<Properties xmlns="http://schemas.openxmlformats.org/officeDocument/2006/custom-properties" xmlns:vt="http://schemas.openxmlformats.org/officeDocument/2006/docPropsVTypes"/>
</file>